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8A2EC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内压力达最高值在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>
        <w:rPr>
          <w:rFonts w:hint="eastAsia"/>
          <w:lang w:eastAsia="zh-CN"/>
        </w:rPr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B88A2ED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房收缩期末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7B88A2EE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收缩期末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7B88A2EF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快速射血期</w:t>
      </w:r>
    </w:p>
    <w:p w14:paraId="7B88A2F0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舒张期末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7B88A2F1" w14:textId="77777777" w:rsidR="00DE669B" w:rsidRDefault="00DE669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B88A2F2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2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动周期中，在下列那个时期主动脉压最低？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B88A2F3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收缩期末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7B88A2F4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舒张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期末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7B88A2F5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减慢射血期末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</w:p>
    <w:p w14:paraId="7B88A2F6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快速充盈期末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7B88A2F7" w14:textId="77777777" w:rsidR="00DE669B" w:rsidRDefault="00DE669B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B88A2F8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3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主功脉瓣关闭见于：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B88A2F9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快速射血期开始时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7B88A2FA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快速充盈期开始时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7B88A2FB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收缩期开始时</w:t>
      </w:r>
    </w:p>
    <w:p w14:paraId="7B88A2FC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舒张期开始时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7B88A2FD" w14:textId="77777777" w:rsidR="00DE669B" w:rsidRDefault="00DE669B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B88A2FE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4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房室瓣开放见于：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B88A2FF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收缩期未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7B88A300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收缩期初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7B88A301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舒张朗初</w:t>
      </w:r>
    </w:p>
    <w:p w14:paraId="7B88A302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舒张期末</w:t>
      </w:r>
    </w:p>
    <w:p w14:paraId="7B88A303" w14:textId="77777777" w:rsidR="00DE669B" w:rsidRDefault="00DE669B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B88A304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5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从动脉</w:t>
      </w:r>
      <w:proofErr w:type="gramStart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瓣</w:t>
      </w:r>
      <w:proofErr w:type="gramEnd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关闭到下一次动脉</w:t>
      </w:r>
      <w:proofErr w:type="gramStart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瓣</w:t>
      </w:r>
      <w:proofErr w:type="gramEnd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开放的时间相当于心动周期中的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B88A305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舒张期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          </w:t>
      </w:r>
    </w:p>
    <w:p w14:paraId="7B88A306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射血期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     </w:t>
      </w:r>
    </w:p>
    <w:p w14:paraId="7B88A307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收缩期</w:t>
      </w:r>
    </w:p>
    <w:p w14:paraId="7B88A308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舒张期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+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等容收缩期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7B88A309" w14:textId="77777777" w:rsidR="00DE669B" w:rsidRDefault="00DE669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B88A30A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6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容积达最大值在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B88A30B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房收缩期末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</w:p>
    <w:p w14:paraId="7B88A30C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收缩期末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7B88A30D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射血期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7B88A30E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舒张期末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7B88A30F" w14:textId="77777777" w:rsidR="00DE669B" w:rsidRDefault="00DE669B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B88A310" w14:textId="77777777" w:rsidR="00DE669B" w:rsidRPr="005303B6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5303B6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7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健康成年人静息状态下，心输出量约为：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（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  <w:r w:rsidRPr="005303B6">
        <w:rPr>
          <w:rFonts w:hint="eastAsia"/>
          <w:color w:val="FF0000"/>
          <w:lang w:eastAsia="zh-CN"/>
        </w:rPr>
        <w:t>B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）</w:t>
      </w:r>
    </w:p>
    <w:p w14:paraId="7B88A311" w14:textId="77777777" w:rsidR="00DE669B" w:rsidRPr="005303B6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A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2-3L/min    </w:t>
      </w:r>
    </w:p>
    <w:p w14:paraId="7B88A312" w14:textId="77777777" w:rsidR="00DE669B" w:rsidRPr="005303B6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B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4-6L/min    </w:t>
      </w:r>
    </w:p>
    <w:p w14:paraId="7B88A313" w14:textId="77777777" w:rsidR="00DE669B" w:rsidRPr="005303B6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C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6-8L/min    </w:t>
      </w:r>
    </w:p>
    <w:p w14:paraId="7B88A314" w14:textId="77777777" w:rsidR="00DE669B" w:rsidRPr="005303B6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D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Pr="005303B6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9-10L/min    </w:t>
      </w:r>
    </w:p>
    <w:p w14:paraId="7B88A315" w14:textId="77777777" w:rsidR="00DE669B" w:rsidRDefault="00DE669B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B88A316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8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肌的后负荷是指：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B88A317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房压力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7B88A318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大动脉血压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7B88A319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快速射血期心室内压</w:t>
      </w:r>
    </w:p>
    <w:p w14:paraId="7B88A31A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减慢射血期心室内压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7B88A31B" w14:textId="77777777" w:rsidR="00DE669B" w:rsidRDefault="00DE669B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B88A31C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9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在心肌的前负荷和收缩能力不变的情况下，增加后负荷可使：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B88A31D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收缩期延长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7B88A31E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射血期延长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7B88A31F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舒张期延长</w:t>
      </w:r>
    </w:p>
    <w:p w14:paraId="7B88A320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室充盈期延长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7B88A321" w14:textId="77777777" w:rsidR="00DE669B" w:rsidRDefault="00DE669B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B88A322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1"/>
          <w:lang w:eastAsia="zh-CN"/>
        </w:rPr>
        <w:t>10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在心率、前负荷和收缩力不变的情况下，增加心肌的后负荷，会使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hint="eastAsia"/>
          <w:lang w:eastAsia="zh-CN"/>
        </w:rPr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B88A323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收缩期延长，射</w:t>
      </w:r>
      <w:proofErr w:type="gramStart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速度</w:t>
      </w:r>
      <w:proofErr w:type="gramEnd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加快，每搏输出量增加</w:t>
      </w:r>
    </w:p>
    <w:p w14:paraId="7B88A324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收缩期延长，射</w:t>
      </w:r>
      <w:proofErr w:type="gramStart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速度</w:t>
      </w:r>
      <w:proofErr w:type="gramEnd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减慢，每搏输出量增加</w:t>
      </w:r>
    </w:p>
    <w:p w14:paraId="7B88A325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lastRenderedPageBreak/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收缩期延长，射</w:t>
      </w:r>
      <w:proofErr w:type="gramStart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速度</w:t>
      </w:r>
      <w:proofErr w:type="gramEnd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减慢，每搏输出量减少</w:t>
      </w:r>
    </w:p>
    <w:p w14:paraId="7B88A326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等容收缩期缩短，射</w:t>
      </w:r>
      <w:proofErr w:type="gramStart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血速度</w:t>
      </w:r>
      <w:proofErr w:type="gramEnd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加快，每搏输出量增加</w:t>
      </w:r>
    </w:p>
    <w:p w14:paraId="7B88A327" w14:textId="77777777" w:rsidR="00DE669B" w:rsidRDefault="00DE669B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B88A328" w14:textId="77777777" w:rsidR="00DE669B" w:rsidRPr="00BA1BF8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11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心室肌的前负荷可以用下列哪项来间接表示</w:t>
      </w: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? 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（</w:t>
      </w: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  B   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）</w:t>
      </w:r>
    </w:p>
    <w:p w14:paraId="7B88A329" w14:textId="77777777" w:rsidR="00DE669B" w:rsidRPr="00BA1BF8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A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收缩末期容积或压力</w:t>
      </w: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    </w:t>
      </w:r>
    </w:p>
    <w:p w14:paraId="7B88A32A" w14:textId="77777777" w:rsidR="00DE669B" w:rsidRPr="00BA1BF8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B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舒张末期容积或压力</w:t>
      </w: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    </w:t>
      </w:r>
    </w:p>
    <w:p w14:paraId="7B88A32B" w14:textId="77777777" w:rsidR="00DE669B" w:rsidRPr="00BA1BF8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C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等容收缩期容积或压力</w:t>
      </w:r>
    </w:p>
    <w:p w14:paraId="7B88A32C" w14:textId="77777777" w:rsidR="00DE669B" w:rsidRPr="00BA1BF8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D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等容舒张期容积或压力</w:t>
      </w: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  </w:t>
      </w:r>
    </w:p>
    <w:p w14:paraId="7B88A32D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</w:p>
    <w:p w14:paraId="7B88A32E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1"/>
          <w:lang w:eastAsia="zh-CN"/>
        </w:rPr>
        <w:t>12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正常人心率超过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80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次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/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分时，主要影响下列哪些变化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B88A32F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心动周期缩短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7B88A330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收缩期缩短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7B88A331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舒张期增加</w:t>
      </w:r>
    </w:p>
    <w:p w14:paraId="7B88A332" w14:textId="77777777" w:rsidR="00DE669B" w:rsidRDefault="00BA1BF8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舒张期缩短明显</w:t>
      </w:r>
    </w:p>
    <w:p w14:paraId="7B88A333" w14:textId="77777777" w:rsidR="00DE669B" w:rsidRPr="00BA1BF8" w:rsidRDefault="00DE669B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</w:p>
    <w:p w14:paraId="7B88A334" w14:textId="77777777" w:rsidR="00DE669B" w:rsidRPr="00BA1BF8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1"/>
          <w:lang w:eastAsia="zh-CN"/>
        </w:rPr>
        <w:t>13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1"/>
          <w:lang w:eastAsia="zh-CN"/>
        </w:rPr>
        <w:t>、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假如搏出量保持不变，而使心率在一定范围内加快，心输出量可增加平静息时的：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（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A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）</w:t>
      </w:r>
    </w:p>
    <w:p w14:paraId="7B88A335" w14:textId="77777777" w:rsidR="00DE669B" w:rsidRPr="00BA1BF8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A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2</w:t>
      </w:r>
      <w:r w:rsidRPr="00BA1BF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-2.5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倍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</w:p>
    <w:p w14:paraId="7B88A336" w14:textId="77777777" w:rsidR="00DE669B" w:rsidRPr="00BA1BF8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B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5-6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倍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 </w:t>
      </w:r>
    </w:p>
    <w:p w14:paraId="7B88A337" w14:textId="77777777" w:rsidR="00DE669B" w:rsidRPr="00BA1BF8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C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10-15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倍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 </w:t>
      </w:r>
    </w:p>
    <w:p w14:paraId="7B88A338" w14:textId="77777777" w:rsidR="00DE669B" w:rsidRPr="00BA1BF8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D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15-20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倍</w:t>
      </w:r>
      <w:r w:rsidRPr="00BA1BF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  </w:t>
      </w:r>
    </w:p>
    <w:p w14:paraId="7B88A339" w14:textId="77777777" w:rsidR="00DE669B" w:rsidRDefault="00DE669B">
      <w:pPr>
        <w:rPr>
          <w:rFonts w:eastAsia="宋体"/>
          <w:lang w:eastAsia="zh-CN"/>
        </w:rPr>
      </w:pPr>
    </w:p>
    <w:p w14:paraId="7B88A33A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4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组织液生成主要取决于：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7B88A33B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A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毛细血管血压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 </w:t>
      </w:r>
    </w:p>
    <w:p w14:paraId="7B88A33C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有效滤过压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</w:t>
      </w:r>
    </w:p>
    <w:p w14:paraId="7B88A33D" w14:textId="77777777" w:rsidR="00DE669B" w:rsidRDefault="00BA1BF8">
      <w:pPr>
        <w:widowControl w:val="0"/>
        <w:spacing w:line="360" w:lineRule="auto"/>
        <w:ind w:firstLineChars="50" w:firstLine="105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血浆胶体渗透压</w:t>
      </w:r>
    </w:p>
    <w:p w14:paraId="7B88A33E" w14:textId="77777777" w:rsidR="00DE669B" w:rsidRDefault="00BA1BF8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D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血浆晶体渗透压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</w:t>
      </w:r>
    </w:p>
    <w:p w14:paraId="7B88A33F" w14:textId="77777777" w:rsidR="00DE669B" w:rsidRDefault="00DE669B">
      <w:pPr>
        <w:rPr>
          <w:rFonts w:eastAsia="宋体"/>
          <w:lang w:eastAsia="zh-CN"/>
        </w:rPr>
      </w:pPr>
    </w:p>
    <w:sectPr w:rsidR="00DE669B">
      <w:pgSz w:w="12240" w:h="15840"/>
      <w:pgMar w:top="1440" w:right="1800" w:bottom="1440" w:left="180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S0NLQwNTU2MTFR0lEKTi0uzszPAykwrgUAzSlF/ywAAAA="/>
  </w:docVars>
  <w:rsids>
    <w:rsidRoot w:val="003A23DF"/>
    <w:rsid w:val="00000C55"/>
    <w:rsid w:val="00011A43"/>
    <w:rsid w:val="0002302E"/>
    <w:rsid w:val="0004423C"/>
    <w:rsid w:val="00065D6B"/>
    <w:rsid w:val="0007070B"/>
    <w:rsid w:val="0007251B"/>
    <w:rsid w:val="00074872"/>
    <w:rsid w:val="00075E71"/>
    <w:rsid w:val="00077328"/>
    <w:rsid w:val="00082095"/>
    <w:rsid w:val="00084B9A"/>
    <w:rsid w:val="000B1BF7"/>
    <w:rsid w:val="000B2974"/>
    <w:rsid w:val="000C1D3C"/>
    <w:rsid w:val="000C65BD"/>
    <w:rsid w:val="000D6515"/>
    <w:rsid w:val="000F05EC"/>
    <w:rsid w:val="00116293"/>
    <w:rsid w:val="00117228"/>
    <w:rsid w:val="00125078"/>
    <w:rsid w:val="001338B0"/>
    <w:rsid w:val="00134FF7"/>
    <w:rsid w:val="0015592A"/>
    <w:rsid w:val="00155C84"/>
    <w:rsid w:val="00160133"/>
    <w:rsid w:val="00173F15"/>
    <w:rsid w:val="00174D3F"/>
    <w:rsid w:val="00184AF0"/>
    <w:rsid w:val="001A108E"/>
    <w:rsid w:val="001C38B2"/>
    <w:rsid w:val="001C5E4A"/>
    <w:rsid w:val="001E4CE4"/>
    <w:rsid w:val="001E690C"/>
    <w:rsid w:val="001F337B"/>
    <w:rsid w:val="001F542B"/>
    <w:rsid w:val="001F558B"/>
    <w:rsid w:val="00203CF9"/>
    <w:rsid w:val="002116BE"/>
    <w:rsid w:val="00226C24"/>
    <w:rsid w:val="002275EF"/>
    <w:rsid w:val="002458BC"/>
    <w:rsid w:val="00261A8E"/>
    <w:rsid w:val="00263353"/>
    <w:rsid w:val="002B0ACA"/>
    <w:rsid w:val="002B11DC"/>
    <w:rsid w:val="002B29A6"/>
    <w:rsid w:val="002B44B6"/>
    <w:rsid w:val="002C1817"/>
    <w:rsid w:val="002C2B76"/>
    <w:rsid w:val="002C70AA"/>
    <w:rsid w:val="002E0909"/>
    <w:rsid w:val="002F452B"/>
    <w:rsid w:val="002F72AA"/>
    <w:rsid w:val="003005F0"/>
    <w:rsid w:val="00306581"/>
    <w:rsid w:val="00343A73"/>
    <w:rsid w:val="0034583C"/>
    <w:rsid w:val="00351B44"/>
    <w:rsid w:val="00357808"/>
    <w:rsid w:val="00360E9E"/>
    <w:rsid w:val="003779BD"/>
    <w:rsid w:val="0038567E"/>
    <w:rsid w:val="00390826"/>
    <w:rsid w:val="0039286B"/>
    <w:rsid w:val="003965E2"/>
    <w:rsid w:val="0039745D"/>
    <w:rsid w:val="003A23DF"/>
    <w:rsid w:val="003B55ED"/>
    <w:rsid w:val="003C1B0C"/>
    <w:rsid w:val="003D3E22"/>
    <w:rsid w:val="003E1DD6"/>
    <w:rsid w:val="003F3773"/>
    <w:rsid w:val="0041195B"/>
    <w:rsid w:val="004446CB"/>
    <w:rsid w:val="00451AE5"/>
    <w:rsid w:val="00462140"/>
    <w:rsid w:val="0046233E"/>
    <w:rsid w:val="00467CB5"/>
    <w:rsid w:val="00474829"/>
    <w:rsid w:val="00481601"/>
    <w:rsid w:val="0049549F"/>
    <w:rsid w:val="004B1802"/>
    <w:rsid w:val="004C07F5"/>
    <w:rsid w:val="004D3579"/>
    <w:rsid w:val="004F3907"/>
    <w:rsid w:val="004F50CE"/>
    <w:rsid w:val="004F6D22"/>
    <w:rsid w:val="00500A00"/>
    <w:rsid w:val="005030F5"/>
    <w:rsid w:val="00504EA8"/>
    <w:rsid w:val="00506510"/>
    <w:rsid w:val="00507F11"/>
    <w:rsid w:val="00513440"/>
    <w:rsid w:val="00515E6A"/>
    <w:rsid w:val="005300F1"/>
    <w:rsid w:val="005303B6"/>
    <w:rsid w:val="0053310C"/>
    <w:rsid w:val="00542DCD"/>
    <w:rsid w:val="00551184"/>
    <w:rsid w:val="00552F46"/>
    <w:rsid w:val="0055568C"/>
    <w:rsid w:val="00557B5F"/>
    <w:rsid w:val="00563C3D"/>
    <w:rsid w:val="005669F9"/>
    <w:rsid w:val="00574912"/>
    <w:rsid w:val="00575DBC"/>
    <w:rsid w:val="0059067C"/>
    <w:rsid w:val="0059272B"/>
    <w:rsid w:val="00592972"/>
    <w:rsid w:val="00597020"/>
    <w:rsid w:val="005A2490"/>
    <w:rsid w:val="005A5C29"/>
    <w:rsid w:val="005A5DF8"/>
    <w:rsid w:val="005B4D5E"/>
    <w:rsid w:val="005B69C4"/>
    <w:rsid w:val="005C05B0"/>
    <w:rsid w:val="005D373B"/>
    <w:rsid w:val="005F2FDD"/>
    <w:rsid w:val="005F4D78"/>
    <w:rsid w:val="006168A9"/>
    <w:rsid w:val="0062172E"/>
    <w:rsid w:val="006561B3"/>
    <w:rsid w:val="0066570E"/>
    <w:rsid w:val="006828E9"/>
    <w:rsid w:val="00686690"/>
    <w:rsid w:val="00690FF0"/>
    <w:rsid w:val="006910BC"/>
    <w:rsid w:val="006B42ED"/>
    <w:rsid w:val="006C5188"/>
    <w:rsid w:val="006D657A"/>
    <w:rsid w:val="006E7D45"/>
    <w:rsid w:val="00701A3B"/>
    <w:rsid w:val="00702314"/>
    <w:rsid w:val="00710F44"/>
    <w:rsid w:val="00712A1D"/>
    <w:rsid w:val="007153DE"/>
    <w:rsid w:val="00716D7B"/>
    <w:rsid w:val="00716FAE"/>
    <w:rsid w:val="00721F5D"/>
    <w:rsid w:val="0072217E"/>
    <w:rsid w:val="0073308C"/>
    <w:rsid w:val="00745309"/>
    <w:rsid w:val="007455BF"/>
    <w:rsid w:val="00745893"/>
    <w:rsid w:val="00750DBF"/>
    <w:rsid w:val="00766DDE"/>
    <w:rsid w:val="00772320"/>
    <w:rsid w:val="00792E27"/>
    <w:rsid w:val="007A2418"/>
    <w:rsid w:val="007A5400"/>
    <w:rsid w:val="007A57B0"/>
    <w:rsid w:val="007B2B0E"/>
    <w:rsid w:val="007D4A51"/>
    <w:rsid w:val="007F4713"/>
    <w:rsid w:val="007F7B27"/>
    <w:rsid w:val="0081091D"/>
    <w:rsid w:val="008111ED"/>
    <w:rsid w:val="00814CC4"/>
    <w:rsid w:val="00821ADE"/>
    <w:rsid w:val="008258A3"/>
    <w:rsid w:val="00832173"/>
    <w:rsid w:val="00837ED6"/>
    <w:rsid w:val="00844F06"/>
    <w:rsid w:val="00851ABF"/>
    <w:rsid w:val="00860E5E"/>
    <w:rsid w:val="00865337"/>
    <w:rsid w:val="008668D4"/>
    <w:rsid w:val="008710B6"/>
    <w:rsid w:val="008733F1"/>
    <w:rsid w:val="00887EEC"/>
    <w:rsid w:val="00897384"/>
    <w:rsid w:val="008A0C62"/>
    <w:rsid w:val="008A1C26"/>
    <w:rsid w:val="008B03D3"/>
    <w:rsid w:val="008D2F1E"/>
    <w:rsid w:val="008F4C57"/>
    <w:rsid w:val="008F609C"/>
    <w:rsid w:val="00900989"/>
    <w:rsid w:val="00902166"/>
    <w:rsid w:val="00915E44"/>
    <w:rsid w:val="0092079C"/>
    <w:rsid w:val="009748CD"/>
    <w:rsid w:val="0099604B"/>
    <w:rsid w:val="009A1294"/>
    <w:rsid w:val="009B411B"/>
    <w:rsid w:val="009E07FB"/>
    <w:rsid w:val="009F3979"/>
    <w:rsid w:val="00A0003A"/>
    <w:rsid w:val="00A07DFA"/>
    <w:rsid w:val="00A130E9"/>
    <w:rsid w:val="00A21E83"/>
    <w:rsid w:val="00A2269A"/>
    <w:rsid w:val="00A27F21"/>
    <w:rsid w:val="00A33A87"/>
    <w:rsid w:val="00A42A12"/>
    <w:rsid w:val="00A4390E"/>
    <w:rsid w:val="00A52BAD"/>
    <w:rsid w:val="00A54570"/>
    <w:rsid w:val="00A56445"/>
    <w:rsid w:val="00A70A36"/>
    <w:rsid w:val="00A718DA"/>
    <w:rsid w:val="00A7661F"/>
    <w:rsid w:val="00A76697"/>
    <w:rsid w:val="00A77653"/>
    <w:rsid w:val="00A83660"/>
    <w:rsid w:val="00A84D62"/>
    <w:rsid w:val="00A87139"/>
    <w:rsid w:val="00AA1597"/>
    <w:rsid w:val="00AA5322"/>
    <w:rsid w:val="00AC1458"/>
    <w:rsid w:val="00AD0D9D"/>
    <w:rsid w:val="00AD1312"/>
    <w:rsid w:val="00AD3EAE"/>
    <w:rsid w:val="00B00D94"/>
    <w:rsid w:val="00B0320E"/>
    <w:rsid w:val="00B108E1"/>
    <w:rsid w:val="00B17CE7"/>
    <w:rsid w:val="00B3432C"/>
    <w:rsid w:val="00B41C32"/>
    <w:rsid w:val="00B63895"/>
    <w:rsid w:val="00B82960"/>
    <w:rsid w:val="00B86369"/>
    <w:rsid w:val="00B92F42"/>
    <w:rsid w:val="00BA1BF8"/>
    <w:rsid w:val="00BA5499"/>
    <w:rsid w:val="00BB3A71"/>
    <w:rsid w:val="00BE6035"/>
    <w:rsid w:val="00BE7E36"/>
    <w:rsid w:val="00BF1786"/>
    <w:rsid w:val="00BF2762"/>
    <w:rsid w:val="00C0695C"/>
    <w:rsid w:val="00C10C21"/>
    <w:rsid w:val="00C10D7E"/>
    <w:rsid w:val="00C14FB0"/>
    <w:rsid w:val="00C370E7"/>
    <w:rsid w:val="00C45DBE"/>
    <w:rsid w:val="00C5182A"/>
    <w:rsid w:val="00C53BA5"/>
    <w:rsid w:val="00C60AC3"/>
    <w:rsid w:val="00C623B4"/>
    <w:rsid w:val="00C87703"/>
    <w:rsid w:val="00C92CB3"/>
    <w:rsid w:val="00CA2D56"/>
    <w:rsid w:val="00CB3D18"/>
    <w:rsid w:val="00CB7D87"/>
    <w:rsid w:val="00CD337F"/>
    <w:rsid w:val="00CD7530"/>
    <w:rsid w:val="00CE6E5E"/>
    <w:rsid w:val="00D00579"/>
    <w:rsid w:val="00D01045"/>
    <w:rsid w:val="00D132AA"/>
    <w:rsid w:val="00D13436"/>
    <w:rsid w:val="00D262F8"/>
    <w:rsid w:val="00D350AF"/>
    <w:rsid w:val="00D3533A"/>
    <w:rsid w:val="00D43727"/>
    <w:rsid w:val="00D46B72"/>
    <w:rsid w:val="00D53AD0"/>
    <w:rsid w:val="00D705FF"/>
    <w:rsid w:val="00D71724"/>
    <w:rsid w:val="00D72414"/>
    <w:rsid w:val="00D8557D"/>
    <w:rsid w:val="00D924A0"/>
    <w:rsid w:val="00D9358F"/>
    <w:rsid w:val="00D93F99"/>
    <w:rsid w:val="00DA1E5F"/>
    <w:rsid w:val="00DB6B68"/>
    <w:rsid w:val="00DC1625"/>
    <w:rsid w:val="00DD05FE"/>
    <w:rsid w:val="00DD21DF"/>
    <w:rsid w:val="00DE669B"/>
    <w:rsid w:val="00DE7572"/>
    <w:rsid w:val="00E10604"/>
    <w:rsid w:val="00E36E82"/>
    <w:rsid w:val="00E37B19"/>
    <w:rsid w:val="00E47DDD"/>
    <w:rsid w:val="00E62E32"/>
    <w:rsid w:val="00E673A2"/>
    <w:rsid w:val="00E764C5"/>
    <w:rsid w:val="00E76D57"/>
    <w:rsid w:val="00E8601B"/>
    <w:rsid w:val="00E90F56"/>
    <w:rsid w:val="00E93D8F"/>
    <w:rsid w:val="00E95790"/>
    <w:rsid w:val="00E97933"/>
    <w:rsid w:val="00EB334C"/>
    <w:rsid w:val="00EB6AE8"/>
    <w:rsid w:val="00EC6ABF"/>
    <w:rsid w:val="00ED05B9"/>
    <w:rsid w:val="00EE452C"/>
    <w:rsid w:val="00EE5992"/>
    <w:rsid w:val="00EF6BEE"/>
    <w:rsid w:val="00F01612"/>
    <w:rsid w:val="00F05151"/>
    <w:rsid w:val="00F101DC"/>
    <w:rsid w:val="00F1064A"/>
    <w:rsid w:val="00F121D0"/>
    <w:rsid w:val="00F15ADC"/>
    <w:rsid w:val="00F17AB7"/>
    <w:rsid w:val="00F25DB4"/>
    <w:rsid w:val="00F26A9B"/>
    <w:rsid w:val="00F32B50"/>
    <w:rsid w:val="00F371A1"/>
    <w:rsid w:val="00F420F6"/>
    <w:rsid w:val="00F4341B"/>
    <w:rsid w:val="00F469FC"/>
    <w:rsid w:val="00F91CF4"/>
    <w:rsid w:val="00F9456C"/>
    <w:rsid w:val="00F978CD"/>
    <w:rsid w:val="00FB6F25"/>
    <w:rsid w:val="00FD4FC0"/>
    <w:rsid w:val="00FE0BDD"/>
    <w:rsid w:val="00FE1FC0"/>
    <w:rsid w:val="00FE4731"/>
    <w:rsid w:val="00FE4837"/>
    <w:rsid w:val="00FF50A9"/>
    <w:rsid w:val="363769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88A2EC"/>
  <w14:defaultImageDpi w14:val="330"/>
  <w15:docId w15:val="{3EDFB073-A489-4FA4-B33B-659D421A8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qFormat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a6">
    <w:name w:val="页眉 字符"/>
    <w:basedOn w:val="a0"/>
    <w:link w:val="a5"/>
    <w:uiPriority w:val="99"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rPr>
      <w:sz w:val="18"/>
      <w:szCs w:val="18"/>
    </w:rPr>
  </w:style>
  <w:style w:type="paragraph" w:styleId="a8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9</TotalTime>
  <Pages>2</Pages>
  <Words>190</Words>
  <Characters>1088</Characters>
  <Application>Microsoft Office Word</Application>
  <DocSecurity>0</DocSecurity>
  <Lines>9</Lines>
  <Paragraphs>2</Paragraphs>
  <ScaleCrop>false</ScaleCrop>
  <Company>MIT</Company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e Luo</dc:creator>
  <cp:lastModifiedBy>王一清</cp:lastModifiedBy>
  <cp:revision>291</cp:revision>
  <dcterms:created xsi:type="dcterms:W3CDTF">2020-02-24T22:47:00Z</dcterms:created>
  <dcterms:modified xsi:type="dcterms:W3CDTF">2022-05-28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8742</vt:lpwstr>
  </property>
</Properties>
</file>